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2479E" w14:textId="77777777" w:rsidR="00C74EBC" w:rsidRDefault="00C74EBC">
      <w:pPr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</w:p>
    <w:p w14:paraId="79A9BBE2" w14:textId="6603D90C" w:rsidR="00C74EBC" w:rsidRDefault="004B23B2" w:rsidP="008608DD">
      <w:pPr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CBF9DF" wp14:editId="2C3B3E5C">
                <wp:simplePos x="0" y="0"/>
                <wp:positionH relativeFrom="column">
                  <wp:posOffset>247914</wp:posOffset>
                </wp:positionH>
                <wp:positionV relativeFrom="paragraph">
                  <wp:posOffset>823408</wp:posOffset>
                </wp:positionV>
                <wp:extent cx="798118" cy="364703"/>
                <wp:effectExtent l="0" t="0" r="0" b="0"/>
                <wp:wrapNone/>
                <wp:docPr id="2092051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8118" cy="3647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C2498" w14:textId="7A4E6D65" w:rsidR="004901D6" w:rsidRPr="00F627CD" w:rsidRDefault="004901D6" w:rsidP="004901D6">
                            <w:pPr>
                              <w:jc w:val="center"/>
                              <w:rPr>
                                <w:b/>
                                <w:bCs/>
                                <w:color w:val="FFFF00"/>
                                <w:sz w:val="26"/>
                                <w:szCs w:val="26"/>
                              </w:rPr>
                            </w:pPr>
                            <w:r w:rsidRPr="00F627CD">
                              <w:rPr>
                                <w:b/>
                                <w:bCs/>
                                <w:color w:val="FFFF00"/>
                                <w:sz w:val="26"/>
                                <w:szCs w:val="26"/>
                              </w:rPr>
                              <w:t>C. Pe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BF9DF" id="Rectangle 1" o:spid="_x0000_s1026" style="position:absolute;margin-left:19.5pt;margin-top:64.85pt;width:62.85pt;height:28.7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" filled="f" stroked="f" strokeweight="1pt">
                <v:textbox>
                  <w:txbxContent>
                    <w:p w14:paraId="0FEC2498" w14:textId="7A4E6D65" w:rsidR="004901D6" w:rsidRPr="00F627CD" w:rsidRDefault="004901D6" w:rsidP="004901D6">
                      <w:pPr>
                        <w:jc w:val="center"/>
                        <w:rPr>
                          <w:b/>
                          <w:bCs/>
                          <w:color w:val="FFFF00"/>
                          <w:sz w:val="26"/>
                          <w:szCs w:val="26"/>
                        </w:rPr>
                      </w:pPr>
                      <w:r w:rsidRPr="00F627CD">
                        <w:rPr>
                          <w:b/>
                          <w:bCs/>
                          <w:color w:val="FFFF00"/>
                          <w:sz w:val="26"/>
                          <w:szCs w:val="26"/>
                        </w:rPr>
                        <w:t>C. Pe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41AC97" wp14:editId="60EE4B79">
                <wp:simplePos x="0" y="0"/>
                <wp:positionH relativeFrom="margin">
                  <wp:align>left</wp:align>
                </wp:positionH>
                <wp:positionV relativeFrom="paragraph">
                  <wp:posOffset>264083</wp:posOffset>
                </wp:positionV>
                <wp:extent cx="872490" cy="760730"/>
                <wp:effectExtent l="0" t="0" r="0" b="0"/>
                <wp:wrapNone/>
                <wp:docPr id="191173415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72490" cy="76073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C60818" w14:textId="4A66F08B" w:rsidR="002045FA" w:rsidRPr="008B684E" w:rsidRDefault="008608DD" w:rsidP="002045FA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 w:cs="Arial"/>
                                <w:b/>
                                <w:bCs/>
                                <w:color w:val="00B0F0"/>
                                <w:sz w:val="28"/>
                                <w:szCs w:val="28"/>
                              </w:rPr>
                            </w:pPr>
                            <w:r w:rsidRPr="008B684E">
                              <w:rPr>
                                <w:rFonts w:ascii="Century Gothic" w:hAnsi="Century Gothic" w:cs="Arial"/>
                                <w:b/>
                                <w:bCs/>
                                <w:color w:val="00B0F0"/>
                                <w:sz w:val="28"/>
                                <w:szCs w:val="28"/>
                              </w:rPr>
                              <w:t>STA</w:t>
                            </w:r>
                            <w:r w:rsidR="00830ED6" w:rsidRPr="008B684E">
                              <w:rPr>
                                <w:rFonts w:ascii="Century Gothic" w:hAnsi="Century Gothic" w:cs="Arial"/>
                                <w:b/>
                                <w:bCs/>
                                <w:color w:val="00B0F0"/>
                                <w:sz w:val="28"/>
                                <w:szCs w:val="28"/>
                              </w:rPr>
                              <w:t>504</w:t>
                            </w:r>
                            <w:r w:rsidR="002045FA" w:rsidRPr="008B684E">
                              <w:rPr>
                                <w:rFonts w:ascii="Century Gothic" w:hAnsi="Century Gothic" w:cs="Arial"/>
                                <w:b/>
                                <w:bCs/>
                                <w:color w:val="00B0F0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9893555" w14:textId="03637966" w:rsidR="002045FA" w:rsidRPr="008608DD" w:rsidRDefault="004B23B2" w:rsidP="002045FA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 w:cs="Arial"/>
                                <w:b/>
                                <w:bCs/>
                                <w:color w:val="FFFF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b/>
                                <w:bCs/>
                                <w:color w:val="FFFF00"/>
                                <w:sz w:val="28"/>
                                <w:szCs w:val="28"/>
                              </w:rPr>
                              <w:t>E-</w:t>
                            </w:r>
                            <w:r w:rsidR="002045FA" w:rsidRPr="008608DD">
                              <w:rPr>
                                <w:rFonts w:ascii="Century Gothic" w:hAnsi="Century Gothic" w:cs="Arial"/>
                                <w:b/>
                                <w:bCs/>
                                <w:color w:val="FFFF00"/>
                                <w:sz w:val="28"/>
                                <w:szCs w:val="28"/>
                              </w:rPr>
                              <w:t>Pa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41AC97" id="Rectangle 2" o:spid="_x0000_s1027" style="position:absolute;margin-left:0;margin-top:20.8pt;width:68.7pt;height:59.9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" stroked="f">
                <v:fill opacity="0"/>
                <v:textbox>
                  <w:txbxContent>
                    <w:p w14:paraId="57C60818" w14:textId="4A66F08B" w:rsidR="002045FA" w:rsidRPr="008B684E" w:rsidRDefault="008608DD" w:rsidP="002045FA">
                      <w:pPr>
                        <w:pStyle w:val="NoSpacing"/>
                        <w:jc w:val="center"/>
                        <w:rPr>
                          <w:rFonts w:ascii="Century Gothic" w:hAnsi="Century Gothic" w:cs="Arial"/>
                          <w:b/>
                          <w:bCs/>
                          <w:color w:val="00B0F0"/>
                          <w:sz w:val="28"/>
                          <w:szCs w:val="28"/>
                        </w:rPr>
                      </w:pPr>
                      <w:r w:rsidRPr="008B684E">
                        <w:rPr>
                          <w:rFonts w:ascii="Century Gothic" w:hAnsi="Century Gothic" w:cs="Arial"/>
                          <w:b/>
                          <w:bCs/>
                          <w:color w:val="00B0F0"/>
                          <w:sz w:val="28"/>
                          <w:szCs w:val="28"/>
                        </w:rPr>
                        <w:t>STA</w:t>
                      </w:r>
                      <w:r w:rsidR="00830ED6" w:rsidRPr="008B684E">
                        <w:rPr>
                          <w:rFonts w:ascii="Century Gothic" w:hAnsi="Century Gothic" w:cs="Arial"/>
                          <w:b/>
                          <w:bCs/>
                          <w:color w:val="00B0F0"/>
                          <w:sz w:val="28"/>
                          <w:szCs w:val="28"/>
                        </w:rPr>
                        <w:t>504</w:t>
                      </w:r>
                      <w:r w:rsidR="002045FA" w:rsidRPr="008B684E">
                        <w:rPr>
                          <w:rFonts w:ascii="Century Gothic" w:hAnsi="Century Gothic" w:cs="Arial"/>
                          <w:b/>
                          <w:bCs/>
                          <w:color w:val="00B0F0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9893555" w14:textId="03637966" w:rsidR="002045FA" w:rsidRPr="008608DD" w:rsidRDefault="004B23B2" w:rsidP="002045FA">
                      <w:pPr>
                        <w:pStyle w:val="NoSpacing"/>
                        <w:jc w:val="center"/>
                        <w:rPr>
                          <w:rFonts w:ascii="Century Gothic" w:hAnsi="Century Gothic" w:cs="Arial"/>
                          <w:b/>
                          <w:bCs/>
                          <w:color w:val="FFFF0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 w:cs="Arial"/>
                          <w:b/>
                          <w:bCs/>
                          <w:color w:val="FFFF00"/>
                          <w:sz w:val="28"/>
                          <w:szCs w:val="28"/>
                        </w:rPr>
                        <w:t>E-</w:t>
                      </w:r>
                      <w:r w:rsidR="002045FA" w:rsidRPr="008608DD">
                        <w:rPr>
                          <w:rFonts w:ascii="Century Gothic" w:hAnsi="Century Gothic" w:cs="Arial"/>
                          <w:b/>
                          <w:bCs/>
                          <w:color w:val="FFFF00"/>
                          <w:sz w:val="28"/>
                          <w:szCs w:val="28"/>
                        </w:rPr>
                        <w:t>Pack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045FA" w:rsidRPr="002045FA">
        <w:drawing>
          <wp:anchor distT="0" distB="0" distL="114300" distR="114300" simplePos="0" relativeHeight="251657216" behindDoc="0" locked="0" layoutInCell="1" allowOverlap="1" wp14:anchorId="5CD3454E" wp14:editId="2880E9EA">
            <wp:simplePos x="0" y="0"/>
            <wp:positionH relativeFrom="column">
              <wp:posOffset>63331</wp:posOffset>
            </wp:positionH>
            <wp:positionV relativeFrom="paragraph">
              <wp:posOffset>496577</wp:posOffset>
            </wp:positionV>
            <wp:extent cx="914400" cy="342900"/>
            <wp:effectExtent l="0" t="0" r="0" b="0"/>
            <wp:wrapNone/>
            <wp:docPr id="1150286348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286348" name="Picture 1" descr="A black background with a black square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45FA" w:rsidRPr="002045FA">
        <w:drawing>
          <wp:inline distT="0" distB="0" distL="0" distR="0" wp14:anchorId="4CE95827" wp14:editId="784AD6BF">
            <wp:extent cx="1016052" cy="1397072"/>
            <wp:effectExtent l="0" t="0" r="0" b="0"/>
            <wp:docPr id="531244456" name="Picture 1" descr="A black book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244456" name="Picture 1" descr="A black book with white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16052" cy="139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5B567" w14:textId="77777777" w:rsidR="003C6917" w:rsidRDefault="003C6917" w:rsidP="003C6917">
      <w:pPr>
        <w:tabs>
          <w:tab w:val="left" w:pos="8016"/>
        </w:tabs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</w:p>
    <w:p w14:paraId="54C9CD30" w14:textId="1B1ABC5A" w:rsidR="00D50645" w:rsidRDefault="00D50645" w:rsidP="003C6917">
      <w:pPr>
        <w:tabs>
          <w:tab w:val="left" w:pos="8016"/>
        </w:tabs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  <w:r w:rsidRPr="00D50645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drawing>
          <wp:inline distT="0" distB="0" distL="0" distR="0" wp14:anchorId="3ADA0EFE" wp14:editId="5A7E0CC6">
            <wp:extent cx="1200212" cy="1657435"/>
            <wp:effectExtent l="0" t="0" r="0" b="0"/>
            <wp:docPr id="1489560040" name="Picture 1" descr="A black rectangular sig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60040" name="Picture 1" descr="A black rectangular sign with yellow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00212" cy="165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3919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t xml:space="preserve">   </w:t>
      </w:r>
      <w:r w:rsidR="00267689">
        <w:rPr>
          <w:noProof/>
        </w:rPr>
        <mc:AlternateContent>
          <mc:Choice Requires="wpc">
            <w:drawing>
              <wp:inline distT="0" distB="0" distL="0" distR="0" wp14:anchorId="6BB88C6E" wp14:editId="2ED17892">
                <wp:extent cx="4245051" cy="2476280"/>
                <wp:effectExtent l="0" t="0" r="3175" b="635"/>
                <wp:docPr id="59781736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777235540" name="Picture 777235540" descr="A road with a tree in the midd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21684" y="1146965"/>
                            <a:ext cx="1237934" cy="1127307"/>
                          </a:xfrm>
                          <a:prstGeom prst="ellipse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8278855" name="Picture 2058278855" descr="A view of a lake and mountain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72420" y="216708"/>
                            <a:ext cx="1306738" cy="980054"/>
                          </a:xfrm>
                          <a:prstGeom prst="hexagon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0A04F259" id="Canvas 7" o:spid="_x0000_s1026" editas="canvas" style="width:334.25pt;height:195pt;mso-position-horizontal-relative:char;mso-position-vertical-relative:line" coordsize="42449,247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2449;height:24758;visibility:visible;mso-wrap-style:square" filled="t">
                  <v:fill o:detectmouseclick="t"/>
                  <v:path o:connecttype="none"/>
                </v:shape>
                <v:shape id="Picture 777235540" o:spid="_x0000_s1028" type="#_x0000_t75" alt="A road with a tree in the middle&#10;&#10;Description automatically generated" style="position:absolute;left:8216;top:11469;width:12380;height:112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">
                  <v:imagedata r:id="rId12" o:title="A road with a tree in the middle&#10;&#10;Description automatically generated"/>
                </v:shape>
                <v:shape id="Picture 2058278855" o:spid="_x0000_s1029" type="#_x0000_t75" alt="A view of a lake and mountains&#10;&#10;Description automatically generated" style="position:absolute;left:23724;top:2167;width:13067;height:98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" adj="4050">
                  <v:imagedata r:id="rId13" o:title="A view of a lake and mountains&#10;&#10;Description automatically generated"/>
                </v:shape>
                <w10:anchorlock/>
              </v:group>
            </w:pict>
          </mc:Fallback>
        </mc:AlternateContent>
      </w:r>
      <w:r w:rsidR="006C3919" w:rsidRPr="006C3919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drawing>
          <wp:inline distT="0" distB="0" distL="0" distR="0" wp14:anchorId="1D2D3A57" wp14:editId="35C8CB4D">
            <wp:extent cx="1219263" cy="1663786"/>
            <wp:effectExtent l="0" t="0" r="0" b="0"/>
            <wp:docPr id="1069794092" name="Picture 1" descr="A black book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794092" name="Picture 1" descr="A black book with yellow text&#10;&#10;Description automatically generated"/>
                    <pic:cNvPicPr/>
                  </pic:nvPicPr>
                  <pic:blipFill>
                    <a:blip r:embed="rId14">
                      <a:duotone>
                        <a:schemeClr val="accent4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63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7BEC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t xml:space="preserve">  </w:t>
      </w:r>
      <w:r w:rsidR="002B7BEC" w:rsidRPr="002B7BEC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drawing>
          <wp:inline distT="0" distB="0" distL="0" distR="0" wp14:anchorId="1A5877E8" wp14:editId="4F73E460">
            <wp:extent cx="1219263" cy="1663786"/>
            <wp:effectExtent l="0" t="0" r="0" b="0"/>
            <wp:docPr id="179226475" name="Picture 1" descr="A black book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26475" name="Picture 1" descr="A black book with yellow text&#10;&#10;Description automatically generated"/>
                    <pic:cNvPicPr/>
                  </pic:nvPicPr>
                  <pic:blipFill>
                    <a:blip r:embed="rId14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63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C625B" w14:textId="1D305686" w:rsidR="00B65FA6" w:rsidRDefault="00B65FA6" w:rsidP="003C6917">
      <w:pPr>
        <w:tabs>
          <w:tab w:val="left" w:pos="8016"/>
        </w:tabs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  <w:r w:rsidRPr="00B65FA6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drawing>
          <wp:inline distT="0" distB="0" distL="0" distR="0" wp14:anchorId="659455CD" wp14:editId="24AD6940">
            <wp:extent cx="1219263" cy="1663786"/>
            <wp:effectExtent l="0" t="0" r="0" b="0"/>
            <wp:docPr id="33085032" name="Picture 1" descr="A black book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85032" name="Picture 1" descr="A black book with yellow text&#10;&#10;Description automatically generated"/>
                    <pic:cNvPicPr/>
                  </pic:nvPicPr>
                  <pic:blipFill>
                    <a:blip r:embed="rId14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63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t xml:space="preserve">   </w:t>
      </w:r>
      <w:r w:rsidRPr="00B65FA6"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  <w:drawing>
          <wp:inline distT="0" distB="0" distL="0" distR="0" wp14:anchorId="62740A0D" wp14:editId="119E6C99">
            <wp:extent cx="1219263" cy="1663786"/>
            <wp:effectExtent l="0" t="0" r="0" b="0"/>
            <wp:docPr id="1555125447" name="Picture 1" descr="A black book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125447" name="Picture 1" descr="A black book with yellow text&#10;&#10;Description automatically generated"/>
                    <pic:cNvPicPr/>
                  </pic:nvPicPr>
                  <pic:blipFill>
                    <a:blip r:embed="rId14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63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92A56" w14:textId="77777777" w:rsidR="003C6917" w:rsidRDefault="003C6917" w:rsidP="003C6917">
      <w:pPr>
        <w:tabs>
          <w:tab w:val="left" w:pos="8016"/>
        </w:tabs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</w:p>
    <w:p w14:paraId="2CC47C21" w14:textId="70296FE6" w:rsidR="003C6917" w:rsidRPr="009F3400" w:rsidRDefault="008E03B2" w:rsidP="003C6917">
      <w:pPr>
        <w:tabs>
          <w:tab w:val="left" w:pos="8016"/>
        </w:tabs>
        <w:rPr>
          <w14:textOutline w14:w="9525" w14:cap="rnd" w14:cmpd="sng" w14:algn="ctr">
            <w14:solidFill>
              <w14:srgbClr w14:val="CC0000"/>
            </w14:solidFill>
            <w14:prstDash w14:val="solid"/>
            <w14:bevel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D4D752" wp14:editId="37ED4BAF">
                <wp:simplePos x="0" y="0"/>
                <wp:positionH relativeFrom="column">
                  <wp:posOffset>1933912</wp:posOffset>
                </wp:positionH>
                <wp:positionV relativeFrom="paragraph">
                  <wp:posOffset>1594878</wp:posOffset>
                </wp:positionV>
                <wp:extent cx="1183963" cy="258992"/>
                <wp:effectExtent l="0" t="0" r="0" b="0"/>
                <wp:wrapNone/>
                <wp:docPr id="49892032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3963" cy="2589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30CBA" w14:textId="63A498FA" w:rsidR="008E03B2" w:rsidRPr="008E03B2" w:rsidRDefault="008E03B2" w:rsidP="008E03B2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8E03B2">
                              <w:rPr>
                                <w:b/>
                                <w:bCs/>
                                <w:color w:val="C00000"/>
                              </w:rPr>
                              <w:t>Click This Lin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D4D752" id="Rectangle 6" o:spid="_x0000_s1028" style="position:absolute;margin-left:152.3pt;margin-top:125.6pt;width:93.25pt;height:20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" filled="f" stroked="f" strokeweight="1pt">
                <v:textbox>
                  <w:txbxContent>
                    <w:p w14:paraId="23A30CBA" w14:textId="63A498FA" w:rsidR="008E03B2" w:rsidRPr="008E03B2" w:rsidRDefault="008E03B2" w:rsidP="008E03B2">
                      <w:pPr>
                        <w:jc w:val="center"/>
                        <w:rPr>
                          <w:b/>
                          <w:bCs/>
                          <w:color w:val="C00000"/>
                        </w:rPr>
                      </w:pPr>
                      <w:r w:rsidRPr="008E03B2">
                        <w:rPr>
                          <w:b/>
                          <w:bCs/>
                          <w:color w:val="C00000"/>
                        </w:rPr>
                        <w:t>Click This Link.</w:t>
                      </w:r>
                    </w:p>
                  </w:txbxContent>
                </v:textbox>
              </v:rect>
            </w:pict>
          </mc:Fallback>
        </mc:AlternateContent>
      </w:r>
      <w:r w:rsidR="003C691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B08D824" wp14:editId="3A4DD686">
                <wp:simplePos x="0" y="0"/>
                <wp:positionH relativeFrom="column">
                  <wp:posOffset>2236888</wp:posOffset>
                </wp:positionH>
                <wp:positionV relativeFrom="paragraph">
                  <wp:posOffset>1827812</wp:posOffset>
                </wp:positionV>
                <wp:extent cx="263177" cy="184429"/>
                <wp:effectExtent l="38100" t="0" r="22860" b="63500"/>
                <wp:wrapNone/>
                <wp:docPr id="1386351342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3177" cy="184429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577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76.15pt;margin-top:143.9pt;width:20.7pt;height:14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" strokecolor="red" strokeweight="1.25pt">
                <v:stroke endarrow="block" joinstyle="miter"/>
              </v:shape>
            </w:pict>
          </mc:Fallback>
        </mc:AlternateContent>
      </w:r>
    </w:p>
    <w:sectPr w:rsidR="003C6917" w:rsidRPr="009F3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1M7IwNDC2NDe0NLBQ0lEKTi0uzszPAykwrAUAtIahbCwAAAA="/>
  </w:docVars>
  <w:rsids>
    <w:rsidRoot w:val="002045FA"/>
    <w:rsid w:val="00026EF5"/>
    <w:rsid w:val="00032055"/>
    <w:rsid w:val="002045FA"/>
    <w:rsid w:val="00267689"/>
    <w:rsid w:val="00294F15"/>
    <w:rsid w:val="002B7BEC"/>
    <w:rsid w:val="002E6EF8"/>
    <w:rsid w:val="003C6917"/>
    <w:rsid w:val="004200A6"/>
    <w:rsid w:val="00456693"/>
    <w:rsid w:val="00474A4C"/>
    <w:rsid w:val="004901D6"/>
    <w:rsid w:val="004A55B4"/>
    <w:rsid w:val="004B23B2"/>
    <w:rsid w:val="006C3919"/>
    <w:rsid w:val="00742701"/>
    <w:rsid w:val="007B0CAF"/>
    <w:rsid w:val="00830ED6"/>
    <w:rsid w:val="008608DD"/>
    <w:rsid w:val="00885067"/>
    <w:rsid w:val="008B684E"/>
    <w:rsid w:val="008E03B2"/>
    <w:rsid w:val="00911767"/>
    <w:rsid w:val="009D6DB9"/>
    <w:rsid w:val="009F3400"/>
    <w:rsid w:val="00B65FA6"/>
    <w:rsid w:val="00B94A1D"/>
    <w:rsid w:val="00C56F97"/>
    <w:rsid w:val="00C74EBC"/>
    <w:rsid w:val="00CA3B4A"/>
    <w:rsid w:val="00CB6FA3"/>
    <w:rsid w:val="00D50645"/>
    <w:rsid w:val="00D81A04"/>
    <w:rsid w:val="00E0147D"/>
    <w:rsid w:val="00E17519"/>
    <w:rsid w:val="00F62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FD68D"/>
  <w15:chartTrackingRefBased/>
  <w15:docId w15:val="{84161922-8BE5-4F96-8F87-EFB375D2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45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pixabay.com/en/autumn-fussen-autumn-leaves-400969/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hyperlink" Target="https://www.publicdomainpictures.net/view-image.php?image=136480&amp;picture=birch-tree-in-autumn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72BC7-BCCA-43C7-B7F7-6B349E2A6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6</cp:revision>
  <dcterms:created xsi:type="dcterms:W3CDTF">2023-08-26T22:41:00Z</dcterms:created>
  <dcterms:modified xsi:type="dcterms:W3CDTF">2023-08-28T11:44:00Z</dcterms:modified>
</cp:coreProperties>
</file>